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E8CC0" w14:textId="7C441D98" w:rsidR="007564A4" w:rsidRDefault="007564A4" w:rsidP="00E97E33">
      <w:pPr>
        <w:jc w:val="center"/>
      </w:pPr>
      <w:r>
        <w:t xml:space="preserve">How to import the </w:t>
      </w:r>
      <w:proofErr w:type="spellStart"/>
      <w:r>
        <w:t>DB.sql</w:t>
      </w:r>
      <w:proofErr w:type="spellEnd"/>
      <w:r>
        <w:t xml:space="preserve"> file in SSMS</w:t>
      </w:r>
    </w:p>
    <w:p w14:paraId="5C304089" w14:textId="3B4D49AC" w:rsidR="007564A4" w:rsidRDefault="007564A4" w:rsidP="007564A4">
      <w:pPr>
        <w:pStyle w:val="ListParagraph"/>
        <w:numPr>
          <w:ilvl w:val="0"/>
          <w:numId w:val="4"/>
        </w:numPr>
      </w:pPr>
      <w:r>
        <w:t>Right click the file and open with SSMS 18</w:t>
      </w:r>
    </w:p>
    <w:p w14:paraId="1F103177" w14:textId="2B220C93" w:rsidR="007564A4" w:rsidRDefault="007564A4" w:rsidP="007564A4">
      <w:pPr>
        <w:pStyle w:val="ListParagraph"/>
        <w:numPr>
          <w:ilvl w:val="0"/>
          <w:numId w:val="4"/>
        </w:numPr>
      </w:pPr>
      <w:r>
        <w:t>If a login screen appears just hit next</w:t>
      </w:r>
    </w:p>
    <w:p w14:paraId="54492111" w14:textId="58DEAB7A" w:rsidR="007564A4" w:rsidRDefault="007564A4" w:rsidP="007564A4">
      <w:pPr>
        <w:pStyle w:val="ListParagraph"/>
        <w:numPr>
          <w:ilvl w:val="0"/>
          <w:numId w:val="4"/>
        </w:numPr>
      </w:pPr>
      <w:r>
        <w:t>Hit the execute button directly under tools on the Taskbar</w:t>
      </w:r>
    </w:p>
    <w:p w14:paraId="716556BC" w14:textId="1AC54311" w:rsidR="007564A4" w:rsidRDefault="007564A4" w:rsidP="007564A4">
      <w:pPr>
        <w:ind w:left="360"/>
      </w:pPr>
      <w:r>
        <w:t>This creates the full schema, but does not transfer the data into the tables, follow the next steps to do that.</w:t>
      </w:r>
    </w:p>
    <w:p w14:paraId="6910CAFD" w14:textId="77777777" w:rsidR="007564A4" w:rsidRDefault="007564A4" w:rsidP="007A18C5"/>
    <w:p w14:paraId="025E576D" w14:textId="335BEFF1" w:rsidR="002E1B5C" w:rsidRDefault="00E97E33" w:rsidP="00E97E33">
      <w:pPr>
        <w:jc w:val="center"/>
      </w:pPr>
      <w:r>
        <w:t>How to add a row to the MSSQL Database using Excel and SSMS</w:t>
      </w:r>
    </w:p>
    <w:p w14:paraId="1121833F" w14:textId="4DB4C27B" w:rsidR="00E97E33" w:rsidRDefault="00E97E33" w:rsidP="00E97E33">
      <w:pPr>
        <w:jc w:val="center"/>
      </w:pPr>
    </w:p>
    <w:p w14:paraId="2A95C42C" w14:textId="0AB19FBE" w:rsidR="00E97E33" w:rsidRDefault="00E97E33" w:rsidP="00E97E33">
      <w:pPr>
        <w:pStyle w:val="ListParagraph"/>
        <w:numPr>
          <w:ilvl w:val="0"/>
          <w:numId w:val="1"/>
        </w:numPr>
      </w:pPr>
      <w:r>
        <w:t>Add the data you wish to add to the excel spreadsheet, and save your changes</w:t>
      </w:r>
    </w:p>
    <w:p w14:paraId="0CBAF173" w14:textId="2DB1E933" w:rsidR="00E97E33" w:rsidRDefault="007D1B48" w:rsidP="00E97E33">
      <w:pPr>
        <w:pStyle w:val="ListParagraph"/>
        <w:numPr>
          <w:ilvl w:val="0"/>
          <w:numId w:val="1"/>
        </w:numPr>
      </w:pPr>
      <w:r>
        <w:t>In SSMS navigate to OMAM_MASTER database and right click it, select Tasks, then select Import Data</w:t>
      </w:r>
    </w:p>
    <w:p w14:paraId="1D4C16C8" w14:textId="649AFB9C" w:rsidR="007D1B48" w:rsidRDefault="007D1B48" w:rsidP="00E97E33">
      <w:pPr>
        <w:pStyle w:val="ListParagraph"/>
        <w:numPr>
          <w:ilvl w:val="0"/>
          <w:numId w:val="1"/>
        </w:numPr>
      </w:pPr>
      <w:r>
        <w:t>When the import export wizard opens, change the data source to Microsoft Excel, then hit browse and select the excel file to upload (Most likely the Points or Master file)</w:t>
      </w:r>
      <w:r w:rsidR="00E71AEA">
        <w:t>, then hit next.</w:t>
      </w:r>
    </w:p>
    <w:p w14:paraId="28B38CBB" w14:textId="6E2B4095" w:rsidR="00032D2D" w:rsidRDefault="00032D2D" w:rsidP="00E97E33">
      <w:pPr>
        <w:pStyle w:val="ListParagraph"/>
        <w:numPr>
          <w:ilvl w:val="0"/>
          <w:numId w:val="1"/>
        </w:numPr>
      </w:pPr>
      <w:r>
        <w:t>Change the destination to Microsoft OLE DB Driver for SQL SERVER then hit next.</w:t>
      </w:r>
    </w:p>
    <w:p w14:paraId="0C599648" w14:textId="64B83C44" w:rsidR="00216D9D" w:rsidRDefault="00216D9D" w:rsidP="00E97E33">
      <w:pPr>
        <w:pStyle w:val="ListParagraph"/>
        <w:numPr>
          <w:ilvl w:val="0"/>
          <w:numId w:val="1"/>
        </w:numPr>
      </w:pPr>
      <w:r>
        <w:t>Hit next on the Specify Table Copy or Query page</w:t>
      </w:r>
    </w:p>
    <w:p w14:paraId="0AECEE39" w14:textId="3E2690E9" w:rsidR="009E2E6A" w:rsidRDefault="009E2E6A" w:rsidP="00E97E33">
      <w:pPr>
        <w:pStyle w:val="ListParagraph"/>
        <w:numPr>
          <w:ilvl w:val="0"/>
          <w:numId w:val="1"/>
        </w:numPr>
      </w:pPr>
      <w:r>
        <w:t xml:space="preserve">Select the page of the excel spreadsheet to upload (On Points it is called Database$, the first option) </w:t>
      </w:r>
    </w:p>
    <w:p w14:paraId="425125DE" w14:textId="58537CAA" w:rsidR="009E2E6A" w:rsidRDefault="009E2E6A" w:rsidP="00E97E33">
      <w:pPr>
        <w:pStyle w:val="ListParagraph"/>
        <w:numPr>
          <w:ilvl w:val="0"/>
          <w:numId w:val="1"/>
        </w:numPr>
      </w:pPr>
      <w:r>
        <w:t xml:space="preserve">Click on the destination and select the </w:t>
      </w:r>
      <w:r w:rsidR="00313ED0">
        <w:t>table</w:t>
      </w:r>
      <w:r>
        <w:t xml:space="preserve"> to update (VERY IMPORTANT)</w:t>
      </w:r>
    </w:p>
    <w:p w14:paraId="20FAF690" w14:textId="1D528E9C" w:rsidR="005D753C" w:rsidRDefault="005D753C" w:rsidP="00E97E33">
      <w:pPr>
        <w:pStyle w:val="ListParagraph"/>
        <w:numPr>
          <w:ilvl w:val="0"/>
          <w:numId w:val="1"/>
        </w:numPr>
      </w:pPr>
      <w:r>
        <w:t>Hit Edit Mappings</w:t>
      </w:r>
      <w:r w:rsidR="00313ED0">
        <w:t>…</w:t>
      </w:r>
      <w:r>
        <w:t>, check the Delete Rows in destination table box, then hit OK</w:t>
      </w:r>
    </w:p>
    <w:p w14:paraId="20324884" w14:textId="6491EC80" w:rsidR="005D753C" w:rsidRDefault="005D753C" w:rsidP="00E97E33">
      <w:pPr>
        <w:pStyle w:val="ListParagraph"/>
        <w:numPr>
          <w:ilvl w:val="0"/>
          <w:numId w:val="1"/>
        </w:numPr>
      </w:pPr>
      <w:r>
        <w:t>Hit next 3 times</w:t>
      </w:r>
    </w:p>
    <w:p w14:paraId="4D2AC6E3" w14:textId="6DBB385B" w:rsidR="005D753C" w:rsidRDefault="005D753C" w:rsidP="00E97E33">
      <w:pPr>
        <w:pStyle w:val="ListParagraph"/>
        <w:numPr>
          <w:ilvl w:val="0"/>
          <w:numId w:val="1"/>
        </w:numPr>
      </w:pPr>
      <w:r>
        <w:t>Hit Finish</w:t>
      </w:r>
    </w:p>
    <w:p w14:paraId="426DF019" w14:textId="4E973153" w:rsidR="005D753C" w:rsidRDefault="005D753C" w:rsidP="00E97E33">
      <w:pPr>
        <w:pStyle w:val="ListParagraph"/>
        <w:numPr>
          <w:ilvl w:val="0"/>
          <w:numId w:val="1"/>
        </w:numPr>
      </w:pPr>
      <w:r>
        <w:t xml:space="preserve">If there are no errors then the </w:t>
      </w:r>
      <w:r w:rsidR="00313ED0">
        <w:t>table</w:t>
      </w:r>
      <w:r>
        <w:t xml:space="preserve"> has been successfully updated</w:t>
      </w:r>
      <w:r w:rsidR="00313ED0">
        <w:t>, Hooray</w:t>
      </w:r>
    </w:p>
    <w:p w14:paraId="2B7ADD9B" w14:textId="2394520F" w:rsidR="00313ED0" w:rsidRDefault="00313ED0" w:rsidP="00313ED0">
      <w:pPr>
        <w:pStyle w:val="ListParagraph"/>
      </w:pPr>
    </w:p>
    <w:p w14:paraId="0C1CDF9F" w14:textId="21103E84" w:rsidR="00313ED0" w:rsidRDefault="00313ED0" w:rsidP="00313ED0">
      <w:pPr>
        <w:pStyle w:val="ListParagraph"/>
      </w:pPr>
      <w:r>
        <w:t>COMMON ERRORS:</w:t>
      </w:r>
    </w:p>
    <w:p w14:paraId="2E906363" w14:textId="193AA8B2" w:rsidR="00313ED0" w:rsidRDefault="00313ED0" w:rsidP="00313ED0">
      <w:pPr>
        <w:pStyle w:val="ListParagraph"/>
        <w:numPr>
          <w:ilvl w:val="0"/>
          <w:numId w:val="2"/>
        </w:numPr>
      </w:pPr>
      <w:r>
        <w:t>I</w:t>
      </w:r>
      <w:r w:rsidR="00F23035">
        <w:t>f</w:t>
      </w:r>
      <w:r>
        <w:t xml:space="preserve"> no destination was selected in step 7, a new table will </w:t>
      </w:r>
      <w:r w:rsidR="002B5C11">
        <w:t xml:space="preserve">be created instead of updating the old one. </w:t>
      </w:r>
      <w:r w:rsidR="00976957">
        <w:t xml:space="preserve">To fix: delete the new table (likely just named </w:t>
      </w:r>
      <w:proofErr w:type="spellStart"/>
      <w:proofErr w:type="gramStart"/>
      <w:r w:rsidR="00976957">
        <w:t>dbo.database</w:t>
      </w:r>
      <w:proofErr w:type="spellEnd"/>
      <w:proofErr w:type="gramEnd"/>
      <w:r w:rsidR="00976957">
        <w:t xml:space="preserve"> or something similar)</w:t>
      </w:r>
    </w:p>
    <w:p w14:paraId="7A667938" w14:textId="5AD7126A" w:rsidR="00AE700E" w:rsidRDefault="00AE700E" w:rsidP="00313ED0">
      <w:pPr>
        <w:pStyle w:val="ListParagraph"/>
        <w:numPr>
          <w:ilvl w:val="0"/>
          <w:numId w:val="2"/>
        </w:numPr>
      </w:pPr>
      <w:r>
        <w:t xml:space="preserve">If the update fails and the red x is on the Copying To section, that means that the data input did not match the columns on the old table. </w:t>
      </w:r>
      <w:r w:rsidR="000C4770">
        <w:t xml:space="preserve">To fix: make sure that all columns are filled in </w:t>
      </w:r>
      <w:r w:rsidR="007D2CB7">
        <w:t>correctly and</w:t>
      </w:r>
      <w:r w:rsidR="000C4770">
        <w:t xml:space="preserve"> are the correct datatypes</w:t>
      </w:r>
      <w:r w:rsidR="00770064">
        <w:t>. Then restart the process from step 1.</w:t>
      </w:r>
    </w:p>
    <w:p w14:paraId="07EA655F" w14:textId="5F71DC6F" w:rsidR="00955840" w:rsidRDefault="00955840" w:rsidP="00313ED0">
      <w:pPr>
        <w:pStyle w:val="ListParagraph"/>
        <w:numPr>
          <w:ilvl w:val="0"/>
          <w:numId w:val="2"/>
        </w:numPr>
      </w:pPr>
      <w:r>
        <w:t xml:space="preserve">If you do not select the delete rows under edit mapping, it will append every row again to the end of the table. </w:t>
      </w:r>
      <w:r w:rsidR="00273038">
        <w:t xml:space="preserve">This will cause the update to fail because it cannot have more than one copy of any </w:t>
      </w:r>
      <w:proofErr w:type="spellStart"/>
      <w:r w:rsidR="00273038">
        <w:t>uniqueid</w:t>
      </w:r>
      <w:proofErr w:type="spellEnd"/>
      <w:r w:rsidR="00A74273">
        <w:t>.</w:t>
      </w:r>
      <w:r w:rsidR="005445CF">
        <w:t xml:space="preserve"> To fix just go back to edit mapping and </w:t>
      </w:r>
      <w:r w:rsidR="00461751">
        <w:t>check</w:t>
      </w:r>
      <w:r w:rsidR="005445CF">
        <w:t xml:space="preserve"> that box.</w:t>
      </w:r>
    </w:p>
    <w:p w14:paraId="2E2278E0" w14:textId="7059398D" w:rsidR="003651E4" w:rsidRDefault="003651E4" w:rsidP="00313ED0">
      <w:pPr>
        <w:pStyle w:val="ListParagraph"/>
        <w:numPr>
          <w:ilvl w:val="0"/>
          <w:numId w:val="2"/>
        </w:numPr>
      </w:pPr>
      <w:r>
        <w:t xml:space="preserve">If something else goes wrong </w:t>
      </w:r>
      <w:r w:rsidRPr="003651E4">
        <w:rPr>
          <w:highlight w:val="red"/>
        </w:rPr>
        <w:t>DO NOT DELETE THE TABLE</w:t>
      </w:r>
      <w:r>
        <w:t xml:space="preserve">, simply delete the values and follow </w:t>
      </w:r>
      <w:r w:rsidR="00840CFC">
        <w:t>the</w:t>
      </w:r>
      <w:r>
        <w:t xml:space="preserve"> steps</w:t>
      </w:r>
      <w:r w:rsidR="00840CFC">
        <w:t xml:space="preserve"> above</w:t>
      </w:r>
      <w:r>
        <w:t xml:space="preserve"> again to </w:t>
      </w:r>
      <w:r w:rsidR="002D3504">
        <w:t>re-</w:t>
      </w:r>
      <w:r>
        <w:t>add the correct data.</w:t>
      </w:r>
    </w:p>
    <w:p w14:paraId="70F5B39A" w14:textId="6714BA1C" w:rsidR="00CB545C" w:rsidRDefault="00CB545C" w:rsidP="00CB545C">
      <w:pPr>
        <w:jc w:val="center"/>
      </w:pPr>
      <w:r>
        <w:t>How to delete all values in a Table using SSMS</w:t>
      </w:r>
    </w:p>
    <w:p w14:paraId="63A6F6DE" w14:textId="15A46484" w:rsidR="00CB545C" w:rsidRDefault="00D24D13" w:rsidP="00CB545C">
      <w:pPr>
        <w:pStyle w:val="ListParagraph"/>
        <w:numPr>
          <w:ilvl w:val="0"/>
          <w:numId w:val="3"/>
        </w:numPr>
      </w:pPr>
      <w:r>
        <w:t xml:space="preserve">Right click </w:t>
      </w:r>
      <w:r w:rsidR="00F854FC">
        <w:t xml:space="preserve">OMAM_MASTER </w:t>
      </w:r>
      <w:r>
        <w:t>and select New Query.</w:t>
      </w:r>
    </w:p>
    <w:p w14:paraId="4807210B" w14:textId="5A6896F3" w:rsidR="00D24D13" w:rsidRDefault="00D24D13" w:rsidP="00C11588">
      <w:pPr>
        <w:pStyle w:val="ListParagraph"/>
        <w:numPr>
          <w:ilvl w:val="0"/>
          <w:numId w:val="3"/>
        </w:numPr>
      </w:pPr>
      <w:r>
        <w:t xml:space="preserve">Type in DELETE * FROM </w:t>
      </w:r>
      <w:proofErr w:type="spellStart"/>
      <w:r>
        <w:t>Table_Name</w:t>
      </w:r>
      <w:proofErr w:type="spellEnd"/>
      <w:r w:rsidR="00C11588">
        <w:t xml:space="preserve"> (where Table</w:t>
      </w:r>
      <w:r w:rsidR="0041614C">
        <w:t>-N</w:t>
      </w:r>
      <w:r w:rsidR="00C11588">
        <w:t>ame is the name of the table to clear)</w:t>
      </w:r>
    </w:p>
    <w:p w14:paraId="7973CF9A" w14:textId="28625553" w:rsidR="00755101" w:rsidRDefault="00755101" w:rsidP="00C11588">
      <w:pPr>
        <w:pStyle w:val="ListParagraph"/>
        <w:numPr>
          <w:ilvl w:val="0"/>
          <w:numId w:val="3"/>
        </w:numPr>
      </w:pPr>
      <w:r>
        <w:t>Then hit the execute button right below the Tools button on the task bar</w:t>
      </w:r>
    </w:p>
    <w:p w14:paraId="3E53A256" w14:textId="1422C245" w:rsidR="0055067C" w:rsidRDefault="00755101" w:rsidP="0055067C">
      <w:pPr>
        <w:pStyle w:val="ListParagraph"/>
        <w:numPr>
          <w:ilvl w:val="0"/>
          <w:numId w:val="3"/>
        </w:numPr>
      </w:pPr>
      <w:r>
        <w:t xml:space="preserve">This should have removed </w:t>
      </w:r>
      <w:proofErr w:type="gramStart"/>
      <w:r>
        <w:t>all of</w:t>
      </w:r>
      <w:proofErr w:type="gramEnd"/>
      <w:r>
        <w:t xml:space="preserve"> the values in the table without delete the table itself</w:t>
      </w:r>
      <w:r w:rsidR="007255D7">
        <w:t>.</w:t>
      </w:r>
    </w:p>
    <w:p w14:paraId="438EA1F2" w14:textId="4A6AA821" w:rsidR="00755101" w:rsidRDefault="0055067C" w:rsidP="0055067C">
      <w:pPr>
        <w:pStyle w:val="ListParagraph"/>
      </w:pPr>
      <w:r>
        <w:lastRenderedPageBreak/>
        <w:t xml:space="preserve">How to </w:t>
      </w:r>
      <w:r w:rsidR="00D90526">
        <w:t>Update</w:t>
      </w:r>
      <w:r>
        <w:t xml:space="preserve"> the geometries in MMSQL</w:t>
      </w:r>
    </w:p>
    <w:p w14:paraId="46C59F28" w14:textId="2677942E" w:rsidR="0055067C" w:rsidRDefault="0055067C" w:rsidP="0055067C">
      <w:pPr>
        <w:pStyle w:val="ListParagraph"/>
      </w:pPr>
    </w:p>
    <w:p w14:paraId="547C6999" w14:textId="44D3E69A" w:rsidR="0055067C" w:rsidRDefault="0055067C" w:rsidP="0055067C">
      <w:pPr>
        <w:pStyle w:val="ListParagraph"/>
        <w:numPr>
          <w:ilvl w:val="0"/>
          <w:numId w:val="5"/>
        </w:numPr>
      </w:pPr>
      <w:r>
        <w:t>Update the Points, Lines, and Polygons following the insert row instructions</w:t>
      </w:r>
      <w:r w:rsidR="007F2C98">
        <w:t xml:space="preserve"> above</w:t>
      </w:r>
    </w:p>
    <w:p w14:paraId="10428767" w14:textId="5D542E6C" w:rsidR="00D90526" w:rsidRDefault="00D90526" w:rsidP="0055067C">
      <w:pPr>
        <w:pStyle w:val="ListParagraph"/>
        <w:numPr>
          <w:ilvl w:val="0"/>
          <w:numId w:val="5"/>
        </w:numPr>
      </w:pPr>
      <w:r>
        <w:t xml:space="preserve">Then run the </w:t>
      </w:r>
      <w:r w:rsidR="00FD7992">
        <w:t>2 stored procedures by clicking on them and hitting execute. Order does not matter.</w:t>
      </w:r>
    </w:p>
    <w:p w14:paraId="0185D8C7" w14:textId="414E5A3E" w:rsidR="00203E4A" w:rsidRDefault="00203E4A" w:rsidP="0055067C">
      <w:pPr>
        <w:pStyle w:val="ListParagraph"/>
        <w:numPr>
          <w:ilvl w:val="0"/>
          <w:numId w:val="5"/>
        </w:numPr>
      </w:pPr>
      <w:r>
        <w:t>Now the GEOM_* tables are updated with the new geometries</w:t>
      </w:r>
    </w:p>
    <w:p w14:paraId="75E8E27F" w14:textId="799F1CDB" w:rsidR="00B62175" w:rsidRDefault="00B62175" w:rsidP="00B62175"/>
    <w:p w14:paraId="6A8439B4" w14:textId="34EA1652" w:rsidR="00D90FBA" w:rsidRDefault="00B62175" w:rsidP="00D90FBA">
      <w:pPr>
        <w:ind w:left="720"/>
      </w:pPr>
      <w:r>
        <w:t>How to format the Excel tables for import (Cruz Scripts)</w:t>
      </w:r>
      <w:r w:rsidR="00D90FBA">
        <w:t>:</w:t>
      </w:r>
    </w:p>
    <w:p w14:paraId="13670618" w14:textId="462354F4" w:rsidR="00D90FBA" w:rsidRDefault="00D90FBA" w:rsidP="00D90FBA">
      <w:pPr>
        <w:ind w:left="1080"/>
      </w:pPr>
      <w:r>
        <w:t>For this, you’ll need the following script files al</w:t>
      </w:r>
      <w:r w:rsidR="00E11FD4">
        <w:t>l</w:t>
      </w:r>
      <w:r>
        <w:t xml:space="preserve"> in the same directory (folder):</w:t>
      </w:r>
    </w:p>
    <w:p w14:paraId="2C1943D8" w14:textId="06DB282D" w:rsidR="00D90FBA" w:rsidRPr="00D90FBA" w:rsidRDefault="00D90FBA" w:rsidP="00D90FBA">
      <w:pPr>
        <w:pStyle w:val="ListParagraph"/>
        <w:numPr>
          <w:ilvl w:val="0"/>
          <w:numId w:val="8"/>
        </w:numPr>
        <w:ind w:left="1440"/>
        <w:rPr>
          <w:rFonts w:ascii="Courier New" w:hAnsi="Courier New" w:cs="Courier New"/>
        </w:rPr>
      </w:pPr>
      <w:r w:rsidRPr="00D90FBA">
        <w:rPr>
          <w:rFonts w:ascii="Courier New" w:hAnsi="Courier New" w:cs="Courier New"/>
        </w:rPr>
        <w:t>geo_common.py</w:t>
      </w:r>
    </w:p>
    <w:p w14:paraId="4F1D6770" w14:textId="29500F5F" w:rsidR="00D90FBA" w:rsidRPr="00D90FBA" w:rsidRDefault="00D90FBA" w:rsidP="00D90FBA">
      <w:pPr>
        <w:pStyle w:val="ListParagraph"/>
        <w:numPr>
          <w:ilvl w:val="0"/>
          <w:numId w:val="8"/>
        </w:numPr>
        <w:ind w:left="1440"/>
        <w:rPr>
          <w:rFonts w:ascii="Courier New" w:hAnsi="Courier New" w:cs="Courier New"/>
        </w:rPr>
      </w:pPr>
      <w:r w:rsidRPr="00D90FBA">
        <w:rPr>
          <w:rFonts w:ascii="Courier New" w:hAnsi="Courier New" w:cs="Courier New"/>
        </w:rPr>
        <w:t>points-to-linestring.py</w:t>
      </w:r>
    </w:p>
    <w:p w14:paraId="7F6A8766" w14:textId="0E03D4B5" w:rsidR="00D90FBA" w:rsidRPr="00D90FBA" w:rsidRDefault="00D90FBA" w:rsidP="00D90FBA">
      <w:pPr>
        <w:pStyle w:val="ListParagraph"/>
        <w:numPr>
          <w:ilvl w:val="0"/>
          <w:numId w:val="8"/>
        </w:numPr>
        <w:ind w:left="1440"/>
        <w:rPr>
          <w:rFonts w:ascii="Courier New" w:hAnsi="Courier New" w:cs="Courier New"/>
        </w:rPr>
      </w:pPr>
      <w:r w:rsidRPr="00D90FBA">
        <w:rPr>
          <w:rFonts w:ascii="Courier New" w:hAnsi="Courier New" w:cs="Courier New"/>
        </w:rPr>
        <w:t>points-to-polygon.py</w:t>
      </w:r>
    </w:p>
    <w:p w14:paraId="5D1798A0" w14:textId="4B7A9771" w:rsidR="00D90FBA" w:rsidRPr="00D90FBA" w:rsidRDefault="00D90FBA" w:rsidP="00D90FBA">
      <w:pPr>
        <w:pStyle w:val="ListParagraph"/>
        <w:numPr>
          <w:ilvl w:val="0"/>
          <w:numId w:val="8"/>
        </w:numPr>
        <w:ind w:left="1440"/>
        <w:rPr>
          <w:rFonts w:ascii="Courier New" w:hAnsi="Courier New" w:cs="Courier New"/>
        </w:rPr>
      </w:pPr>
      <w:r w:rsidRPr="00D90FBA">
        <w:rPr>
          <w:rFonts w:ascii="Courier New" w:hAnsi="Courier New" w:cs="Courier New"/>
        </w:rPr>
        <w:t>uniqueid-fix.py</w:t>
      </w:r>
    </w:p>
    <w:p w14:paraId="64DDD296" w14:textId="327881A4" w:rsidR="00D90FBA" w:rsidRDefault="00D90FBA" w:rsidP="00D90FBA">
      <w:pPr>
        <w:pStyle w:val="ListParagraph"/>
        <w:numPr>
          <w:ilvl w:val="0"/>
          <w:numId w:val="7"/>
        </w:numPr>
      </w:pPr>
      <w:r>
        <w:t>If the excel files are the old Excel-97-2003 (.</w:t>
      </w:r>
      <w:proofErr w:type="spellStart"/>
      <w:r>
        <w:t>xls</w:t>
      </w:r>
      <w:proofErr w:type="spellEnd"/>
      <w:r>
        <w:t xml:space="preserve">) format, open them in </w:t>
      </w:r>
      <w:r w:rsidR="00E11FD4">
        <w:t>E</w:t>
      </w:r>
      <w:r>
        <w:t>xcel, then go to File &gt; Save As and change the file type (under file name box) to .xlsx and hit save.</w:t>
      </w:r>
      <w:r w:rsidR="00C15D68">
        <w:t xml:space="preserve"> </w:t>
      </w:r>
      <w:r w:rsidR="00E205CB">
        <w:t>(</w:t>
      </w:r>
      <w:r w:rsidR="00C15D68">
        <w:t>These scripts require the newer format to work</w:t>
      </w:r>
      <w:r w:rsidR="00E205CB">
        <w:t>)</w:t>
      </w:r>
    </w:p>
    <w:p w14:paraId="4DCD8189" w14:textId="6BCD82DB" w:rsidR="00D90FBA" w:rsidRDefault="00D90FBA" w:rsidP="00D90FBA">
      <w:pPr>
        <w:pStyle w:val="ListParagraph"/>
        <w:numPr>
          <w:ilvl w:val="0"/>
          <w:numId w:val="7"/>
        </w:numPr>
      </w:pPr>
      <w:r>
        <w:t>Copy the .xlsx files to the same directory (folder) as the scripts.</w:t>
      </w:r>
    </w:p>
    <w:p w14:paraId="46220009" w14:textId="36641ED9" w:rsidR="00D90FBA" w:rsidRDefault="00D90FBA" w:rsidP="00D90FBA">
      <w:pPr>
        <w:pStyle w:val="ListParagraph"/>
        <w:numPr>
          <w:ilvl w:val="0"/>
          <w:numId w:val="7"/>
        </w:numPr>
      </w:pPr>
      <w:r>
        <w:t xml:space="preserve">Double click </w:t>
      </w:r>
      <w:r w:rsidRPr="00E0176A">
        <w:rPr>
          <w:rFonts w:ascii="Courier New" w:hAnsi="Courier New" w:cs="Courier New"/>
        </w:rPr>
        <w:t>points-to-linestring.py</w:t>
      </w:r>
      <w:r>
        <w:t xml:space="preserve"> to run it. It will ask for a file name. Type in the name of the file which contains the lines data (including the .xlsx at the end).</w:t>
      </w:r>
    </w:p>
    <w:p w14:paraId="3A004B58" w14:textId="1BC7EAA9" w:rsidR="00D90FBA" w:rsidRDefault="00D90FBA" w:rsidP="00D90FBA">
      <w:pPr>
        <w:pStyle w:val="ListParagraph"/>
        <w:numPr>
          <w:ilvl w:val="0"/>
          <w:numId w:val="7"/>
        </w:numPr>
      </w:pPr>
      <w:r>
        <w:t xml:space="preserve">Then do the same for </w:t>
      </w:r>
      <w:r w:rsidRPr="00E0176A">
        <w:rPr>
          <w:rFonts w:ascii="Courier New" w:hAnsi="Courier New" w:cs="Courier New"/>
        </w:rPr>
        <w:t>points-to-polygon.py</w:t>
      </w:r>
      <w:r>
        <w:t xml:space="preserve"> and type in the name of the polygon data file</w:t>
      </w:r>
      <w:r w:rsidR="00E0176A">
        <w:t>.</w:t>
      </w:r>
    </w:p>
    <w:p w14:paraId="11575114" w14:textId="43A95267" w:rsidR="00E0176A" w:rsidRDefault="00E0176A" w:rsidP="00E0176A">
      <w:pPr>
        <w:pStyle w:val="ListParagraph"/>
        <w:numPr>
          <w:ilvl w:val="0"/>
          <w:numId w:val="7"/>
        </w:numPr>
      </w:pPr>
      <w:r>
        <w:t xml:space="preserve">Finally, do the same for </w:t>
      </w:r>
      <w:r w:rsidRPr="00E0176A">
        <w:rPr>
          <w:rFonts w:ascii="Courier New" w:hAnsi="Courier New" w:cs="Courier New"/>
        </w:rPr>
        <w:t>uniqueid-fix.py</w:t>
      </w:r>
      <w:r>
        <w:t xml:space="preserve"> and give it the name of the points data file (the one that has historical events: city, county, etc.).</w:t>
      </w:r>
    </w:p>
    <w:p w14:paraId="51CB12CF" w14:textId="1AC519B6" w:rsidR="00E0176A" w:rsidRDefault="00E0176A" w:rsidP="00E0176A">
      <w:pPr>
        <w:pStyle w:val="ListParagraph"/>
        <w:numPr>
          <w:ilvl w:val="0"/>
          <w:numId w:val="7"/>
        </w:numPr>
      </w:pPr>
      <w:r>
        <w:t>You just need the results of these scripts, which will be named the same as the inputs but have “-out” at the end of the file name. (for example, “LINES-export.xlsx” would become “LINES-export-out.xlsx). These output files are the ones you need to import for SQL.</w:t>
      </w:r>
    </w:p>
    <w:p w14:paraId="16780947" w14:textId="7A9CF633" w:rsidR="00D21ECF" w:rsidRDefault="00D21ECF" w:rsidP="00D21ECF">
      <w:pPr>
        <w:pStyle w:val="ListParagraph"/>
      </w:pPr>
      <w:r>
        <w:t>Troubleshooting:</w:t>
      </w:r>
    </w:p>
    <w:p w14:paraId="729DF28B" w14:textId="7304B15B" w:rsidR="00D21ECF" w:rsidRDefault="00D21ECF" w:rsidP="00D21ECF">
      <w:pPr>
        <w:pStyle w:val="ListParagraph"/>
        <w:numPr>
          <w:ilvl w:val="0"/>
          <w:numId w:val="9"/>
        </w:numPr>
      </w:pPr>
      <w:r>
        <w:t xml:space="preserve">If double clicking the scripts doesn’t run them (for instance if it opens the source code in a text editor), try right clicking the script and going to Open With… and look for Python or Python3. If this isn’t present, it’s possible python is not installed on your system and you’ll need to request the admin for python3 (and also state you want double </w:t>
      </w:r>
      <w:proofErr w:type="gramStart"/>
      <w:r>
        <w:t>click</w:t>
      </w:r>
      <w:proofErr w:type="gramEnd"/>
      <w:r>
        <w:t xml:space="preserve"> to execute them for convenience).</w:t>
      </w:r>
    </w:p>
    <w:sectPr w:rsidR="00D21E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E45B57"/>
    <w:multiLevelType w:val="hybridMultilevel"/>
    <w:tmpl w:val="DA8A9B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01425FC"/>
    <w:multiLevelType w:val="hybridMultilevel"/>
    <w:tmpl w:val="76E81392"/>
    <w:lvl w:ilvl="0" w:tplc="BF582F00">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06E2107"/>
    <w:multiLevelType w:val="hybridMultilevel"/>
    <w:tmpl w:val="5ED6BA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D1F1270"/>
    <w:multiLevelType w:val="hybridMultilevel"/>
    <w:tmpl w:val="3E7EF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C05677"/>
    <w:multiLevelType w:val="hybridMultilevel"/>
    <w:tmpl w:val="B6A421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02F7133"/>
    <w:multiLevelType w:val="hybridMultilevel"/>
    <w:tmpl w:val="49384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7E2135"/>
    <w:multiLevelType w:val="hybridMultilevel"/>
    <w:tmpl w:val="32E25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4B72E5"/>
    <w:multiLevelType w:val="hybridMultilevel"/>
    <w:tmpl w:val="18DADDE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0502B51"/>
    <w:multiLevelType w:val="hybridMultilevel"/>
    <w:tmpl w:val="5EC2C6A4"/>
    <w:lvl w:ilvl="0" w:tplc="44A609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
  </w:num>
  <w:num w:numId="3">
    <w:abstractNumId w:val="5"/>
  </w:num>
  <w:num w:numId="4">
    <w:abstractNumId w:val="6"/>
  </w:num>
  <w:num w:numId="5">
    <w:abstractNumId w:val="8"/>
  </w:num>
  <w:num w:numId="6">
    <w:abstractNumId w:val="0"/>
  </w:num>
  <w:num w:numId="7">
    <w:abstractNumId w:val="4"/>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MTA1NTc0MjQ0NTZT0lEKTi0uzszPAykwqgUA/GT+PCwAAAA="/>
  </w:docVars>
  <w:rsids>
    <w:rsidRoot w:val="004B2F10"/>
    <w:rsid w:val="00032D2D"/>
    <w:rsid w:val="000C4770"/>
    <w:rsid w:val="00203E4A"/>
    <w:rsid w:val="00216D9D"/>
    <w:rsid w:val="00273038"/>
    <w:rsid w:val="002B5C11"/>
    <w:rsid w:val="002D3504"/>
    <w:rsid w:val="002E1B5C"/>
    <w:rsid w:val="00313ED0"/>
    <w:rsid w:val="003651E4"/>
    <w:rsid w:val="0041614C"/>
    <w:rsid w:val="00461751"/>
    <w:rsid w:val="004B2F10"/>
    <w:rsid w:val="005445CF"/>
    <w:rsid w:val="0055067C"/>
    <w:rsid w:val="005D753C"/>
    <w:rsid w:val="007255D7"/>
    <w:rsid w:val="00755101"/>
    <w:rsid w:val="007564A4"/>
    <w:rsid w:val="00770064"/>
    <w:rsid w:val="007A18C5"/>
    <w:rsid w:val="007D1B48"/>
    <w:rsid w:val="007D2CB7"/>
    <w:rsid w:val="007F2C98"/>
    <w:rsid w:val="0082067B"/>
    <w:rsid w:val="00840CFC"/>
    <w:rsid w:val="008E7C79"/>
    <w:rsid w:val="00955840"/>
    <w:rsid w:val="00976957"/>
    <w:rsid w:val="009A044D"/>
    <w:rsid w:val="009E2E6A"/>
    <w:rsid w:val="00A74273"/>
    <w:rsid w:val="00AE700E"/>
    <w:rsid w:val="00B62175"/>
    <w:rsid w:val="00C11588"/>
    <w:rsid w:val="00C15D68"/>
    <w:rsid w:val="00CB545C"/>
    <w:rsid w:val="00D21ECF"/>
    <w:rsid w:val="00D24D13"/>
    <w:rsid w:val="00D90526"/>
    <w:rsid w:val="00D90FBA"/>
    <w:rsid w:val="00E0176A"/>
    <w:rsid w:val="00E11FD4"/>
    <w:rsid w:val="00E205CB"/>
    <w:rsid w:val="00E71AEA"/>
    <w:rsid w:val="00E97E33"/>
    <w:rsid w:val="00F23035"/>
    <w:rsid w:val="00F854FC"/>
    <w:rsid w:val="00FD79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E1F63"/>
  <w15:chartTrackingRefBased/>
  <w15:docId w15:val="{25A582CA-EA50-41A0-AED0-933AD7588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7E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2</Pages>
  <Words>639</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Hollingsworth</dc:creator>
  <cp:keywords/>
  <dc:description/>
  <cp:lastModifiedBy>Devin Jean</cp:lastModifiedBy>
  <cp:revision>45</cp:revision>
  <dcterms:created xsi:type="dcterms:W3CDTF">2020-04-04T02:22:00Z</dcterms:created>
  <dcterms:modified xsi:type="dcterms:W3CDTF">2020-04-15T20:06:00Z</dcterms:modified>
</cp:coreProperties>
</file>